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Application</w:t>
      </w:r>
      <w:r>
        <w:t xml:space="preserve"> </w:t>
      </w:r>
      <w:r>
        <w:t xml:space="preserve">for</w:t>
      </w:r>
      <w:r>
        <w:t xml:space="preserve"> </w:t>
      </w:r>
      <w:r>
        <w:t xml:space="preserve">[Position]</w:t>
      </w:r>
      <w:r>
        <w:t xml:space="preserve"> </w:t>
      </w:r>
      <w:r>
        <w:t xml:space="preserve">in</w:t>
      </w:r>
      <w:r>
        <w:t xml:space="preserve"> </w:t>
      </w:r>
      <w:r>
        <w:t xml:space="preserve">Nigeria</w:t>
      </w:r>
      <w:r>
        <w:t xml:space="preserve"> </w:t>
      </w:r>
      <w:r>
        <w:t xml:space="preserve">Abuja</w:t>
      </w:r>
    </w:p>
    <w:bookmarkStart w:id="24" w:name="Xd4d3c2fda6da072469e0d3fe93b231bc2f8c6e5"/>
    <w:p>
      <w:pPr>
        <w:pStyle w:val="Heading1"/>
      </w:pPr>
      <w:r>
        <w:t xml:space="preserve">Cover Letter for Mason – Application for [Position] in Nigeria Abuja</w:t>
      </w:r>
    </w:p>
    <w:p>
      <w:pPr>
        <w:pStyle w:val="FirstParagraph"/>
      </w:pPr>
      <w:r>
        <w:t xml:space="preserve">Dear [Hiring Manager/HR Department Name],</w:t>
      </w:r>
    </w:p>
    <w:p>
      <w:pPr>
        <w:pStyle w:val="BodyText"/>
      </w:pPr>
      <w:r>
        <w:t xml:space="preserve">I am writing to express my sincere interest in the [Position Title] opportunity at [Company Name] in Nigeria Abuja. As a dedicated professional with a strong background in [relevant field, e.g., construction, project management, engineering], I am eager to contribute my skills and expertise to support your organization’s goals while aligning with the dynamic growth of Nigeria Abuja. This cover letter serves as an introduction to my qualifications and why I am confident in my ability to excel in this role.</w:t>
      </w:r>
    </w:p>
    <w:p>
      <w:pPr>
        <w:pStyle w:val="BodyText"/>
      </w:pPr>
      <w:r>
        <w:t xml:space="preserve">My name is Mason, and over the past [X years], I have built a career rooted in [specific industry or field]. Whether it was managing complex projects, leading cross-functional teams, or delivering results in fast-paced environments, I have consistently focused on excellence and innovation. My experience has equipped me with the technical knowledge, problem-solving acumen, and leadership skills necessary to thrive in roles that demand both precision and adaptability. However, what truly sets me apart is my deep respect for cultural diversity and my passion for working in regions like Nigeria Abuja, where I have witnessed firsthand the transformative potential of dedicated professionals.</w:t>
      </w:r>
    </w:p>
    <w:bookmarkStart w:id="20" w:name="why-nigeria-abuja"/>
    <w:p>
      <w:pPr>
        <w:pStyle w:val="Heading2"/>
      </w:pPr>
      <w:r>
        <w:t xml:space="preserve">Why Nigeria Abuja?</w:t>
      </w:r>
    </w:p>
    <w:p>
      <w:pPr>
        <w:pStyle w:val="FirstParagraph"/>
      </w:pPr>
      <w:r>
        <w:t xml:space="preserve">Nigeria Abuja is not just a location—it is a hub of opportunity, ambition, and progress. As the capital city of one of Africa’s most populous nations, Abuja stands at the intersection of economic growth, political influence, and cultural richness. The city’s rapid development in infrastructure, technology, and education has created an environment ripe for innovation. I am particularly drawn to this region because I believe that professionals like myself can make a meaningful impact by contributing to projects that shape the future of Nigeria. Whether it is through sustainable construction practices, community engagement initiatives, or advancing technological solutions, I am eager to play a role in Abuja’s continued success.</w:t>
      </w:r>
    </w:p>
    <w:p>
      <w:pPr>
        <w:pStyle w:val="BodyText"/>
      </w:pPr>
      <w:r>
        <w:t xml:space="preserve">My understanding of Nigeria’s unique challenges and opportunities stems from both professional experience and personal connections. I have collaborated with teams in Nigeria Abuja on [mention any relevant projects, if applicable], where I gained insight into the local market dynamics, regulatory frameworks, and cultural expectations. This exposure has not only deepened my appreciation for the region but also reinforced my commitment to delivering work that is both effective and culturally resonant.</w:t>
      </w:r>
    </w:p>
    <w:bookmarkEnd w:id="20"/>
    <w:bookmarkStart w:id="21" w:name="masons-professional-background"/>
    <w:p>
      <w:pPr>
        <w:pStyle w:val="Heading2"/>
      </w:pPr>
      <w:r>
        <w:t xml:space="preserve">Mason’s Professional Background</w:t>
      </w:r>
    </w:p>
    <w:p>
      <w:pPr>
        <w:pStyle w:val="FirstParagraph"/>
      </w:pPr>
      <w:r>
        <w:t xml:space="preserve">Throughout my career, I have consistently demonstrated a track record of achievement. At [Previous Company Name], I [briefly describe a key accomplishment, e.g., "led a team of 15 engineers to complete a high-profile infrastructure project ahead of schedule"]. This experience taught me the importance of meticulous planning, collaboration, and adaptability—qualities that I believe are essential for success in Nigeria Abuja. Additionally, my work in [another relevant area] has honed my ability to navigate complex challenges while maintaining a focus on quality and efficiency.</w:t>
      </w:r>
    </w:p>
    <w:p>
      <w:pPr>
        <w:pStyle w:val="BodyText"/>
      </w:pPr>
      <w:r>
        <w:t xml:space="preserve">In addition to my technical expertise, I bring strong interpersonal skills that enable me to build trust and foster collaboration. Whether working with local stakeholders, managing client expectations, or mentoring junior team members, I prioritize open communication and mutual respect. This approach has allowed me to contribute effectively in multicultural environments, including those in Nigeria Abuja, where cultural sensitivity is critical to long-term success.</w:t>
      </w:r>
    </w:p>
    <w:bookmarkEnd w:id="21"/>
    <w:bookmarkStart w:id="22" w:name="why-mason-for-this-role"/>
    <w:p>
      <w:pPr>
        <w:pStyle w:val="Heading2"/>
      </w:pPr>
      <w:r>
        <w:t xml:space="preserve">Why Mason for This Role?</w:t>
      </w:r>
    </w:p>
    <w:p>
      <w:pPr>
        <w:pStyle w:val="FirstParagraph"/>
      </w:pPr>
      <w:r>
        <w:t xml:space="preserve">I am particularly excited about the opportunity to join [Company Name] because of its reputation as a leader in [industry/field]. Your commitment to [specific company value or project, e.g., "sustainable development" or "community empowerment"] aligns closely with my own professional values. I am confident that my background in [relevant experience] and my passion for contributing to Nigeria Abuja’s growth make me an ideal candidate for this position.</w:t>
      </w:r>
    </w:p>
    <w:p>
      <w:pPr>
        <w:pStyle w:val="BodyText"/>
      </w:pPr>
      <w:r>
        <w:t xml:space="preserve">One of the key reasons I am applying is because of the unique challenges and opportunities presented by working in Nigeria Abuja. The city’s evolving landscape requires professionals who can balance global best practices with local insights. As a result, I have made it a priority to stay informed about trends in [specific industry or field], ensuring that my work remains relevant and impactful. For example, I have studied the growing demand for [specific service/product] in Abuja and am eager to leverage this knowledge to support your organization’s objectives.</w:t>
      </w:r>
    </w:p>
    <w:bookmarkEnd w:id="22"/>
    <w:bookmarkStart w:id="23" w:name="conclusion"/>
    <w:p>
      <w:pPr>
        <w:pStyle w:val="Heading2"/>
      </w:pPr>
      <w:r>
        <w:t xml:space="preserve">Conclusion</w:t>
      </w:r>
    </w:p>
    <w:p>
      <w:pPr>
        <w:pStyle w:val="FirstParagraph"/>
      </w:pPr>
      <w:r>
        <w:t xml:space="preserve">In conclusion, I am enthusiastic about the possibility of contributing my skills, experience, and dedication to [Company Name] in Nigeria Abuja. My career has been defined by a commitment to excellence, a passion for problem-solving, and a desire to make a positive impact in the communities where I work. I am particularly drawn to this opportunity because it allows me to combine my professional expertise with my deep connection to Nigeria’s vibrant capital.</w:t>
      </w:r>
    </w:p>
    <w:p>
      <w:pPr>
        <w:pStyle w:val="BodyText"/>
      </w:pPr>
      <w:r>
        <w:t xml:space="preserve">I would be grateful for the chance to discuss how my background and vision align with your needs. Thank you for considering my application. I look forward to the possibility of contributing to [Company Name]’s continued success in Nigeria Abuja.</w:t>
      </w:r>
    </w:p>
    <w:p>
      <w:pPr>
        <w:pStyle w:val="BodyText"/>
      </w:pPr>
      <w:r>
        <w:t xml:space="preserve">Sincerely,</w:t>
      </w:r>
      <w:r>
        <w:br/>
      </w:r>
      <w:r>
        <w:t xml:space="preserve">Mason</w:t>
      </w:r>
      <w:r>
        <w:br/>
      </w:r>
      <w:r>
        <w:t xml:space="preserve">[Your Contact Information: Email, Phone Number, LinkedIn Profile or Portfolio Websit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 – Application for [Position] in Nigeria Abuja</dc:title>
  <dc:creator/>
  <cp:keywords/>
  <dcterms:created xsi:type="dcterms:W3CDTF">2026-07-23T23:11:51Z</dcterms:created>
  <dcterms:modified xsi:type="dcterms:W3CDTF">2026-07-23T23:11:51Z</dcterms:modified>
</cp:coreProperties>
</file>

<file path=docProps/custom.xml><?xml version="1.0" encoding="utf-8"?>
<Properties xmlns="http://schemas.openxmlformats.org/officeDocument/2006/custom-properties" xmlns:vt="http://schemas.openxmlformats.org/officeDocument/2006/docPropsVTypes"/>
</file>